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0C8D1F4" w14:textId="5BB9C9B6" w:rsidR="001A1303" w:rsidRDefault="00C52585">
      <w:pPr>
        <w:rPr>
          <w:b/>
          <w:bCs/>
        </w:rPr>
      </w:pPr>
      <w:r w:rsidRPr="00C52585">
        <w:rPr>
          <w:b/>
          <w:bCs/>
        </w:rPr>
        <w:t>Tabella dati per richiesta attivazione contratto “conto-terzi”</w:t>
      </w:r>
    </w:p>
    <w:tbl>
      <w:tblPr>
        <w:tblStyle w:val="Grigliatabella"/>
        <w:tblW w:w="0" w:type="auto"/>
        <w:tblLook w:val="04A0" w:firstRow="1" w:lastRow="0" w:firstColumn="1" w:lastColumn="0" w:noHBand="0" w:noVBand="1"/>
      </w:tblPr>
      <w:tblGrid>
        <w:gridCol w:w="2405"/>
        <w:gridCol w:w="7223"/>
      </w:tblGrid>
      <w:tr w:rsidR="00C52585" w14:paraId="74BE6A29" w14:textId="77777777" w:rsidTr="00B7048B">
        <w:tc>
          <w:tcPr>
            <w:tcW w:w="2405" w:type="dxa"/>
            <w:vAlign w:val="center"/>
          </w:tcPr>
          <w:p w14:paraId="3A46A75E" w14:textId="06D2606C" w:rsidR="00C52585" w:rsidRDefault="00C52585" w:rsidP="009C639B">
            <w:pPr>
              <w:rPr>
                <w:b/>
                <w:bCs/>
              </w:rPr>
            </w:pPr>
            <w:r>
              <w:rPr>
                <w:b/>
                <w:bCs/>
              </w:rPr>
              <w:t>Dati richiesti</w:t>
            </w:r>
          </w:p>
        </w:tc>
        <w:tc>
          <w:tcPr>
            <w:tcW w:w="7223" w:type="dxa"/>
            <w:vAlign w:val="center"/>
          </w:tcPr>
          <w:p w14:paraId="438F8A6E" w14:textId="1C6A36C1" w:rsidR="00C52585" w:rsidRDefault="00C52585" w:rsidP="009C639B">
            <w:pPr>
              <w:rPr>
                <w:b/>
                <w:bCs/>
              </w:rPr>
            </w:pPr>
            <w:r>
              <w:rPr>
                <w:b/>
                <w:bCs/>
              </w:rPr>
              <w:t>Descrizione</w:t>
            </w:r>
          </w:p>
        </w:tc>
      </w:tr>
      <w:tr w:rsidR="00C52585" w14:paraId="6D33B5B3" w14:textId="77777777" w:rsidTr="00FB2D59">
        <w:trPr>
          <w:trHeight w:val="1810"/>
        </w:trPr>
        <w:tc>
          <w:tcPr>
            <w:tcW w:w="2405" w:type="dxa"/>
            <w:vAlign w:val="center"/>
          </w:tcPr>
          <w:p w14:paraId="47FB9CAF" w14:textId="275EE412" w:rsidR="00C52585" w:rsidRPr="009C639B" w:rsidRDefault="009C639B" w:rsidP="009C639B">
            <w:pPr>
              <w:rPr>
                <w:u w:val="single"/>
              </w:rPr>
            </w:pPr>
            <w:r w:rsidRPr="009C639B">
              <w:rPr>
                <w:u w:val="single"/>
              </w:rPr>
              <w:t>Tipologia</w:t>
            </w:r>
          </w:p>
        </w:tc>
        <w:tc>
          <w:tcPr>
            <w:tcW w:w="7223" w:type="dxa"/>
            <w:vAlign w:val="center"/>
          </w:tcPr>
          <w:p w14:paraId="5CD83C5D" w14:textId="77777777" w:rsidR="009C639B" w:rsidRPr="00BE64DB" w:rsidRDefault="009C639B" w:rsidP="00B7048B">
            <w:pPr>
              <w:jc w:val="both"/>
              <w:rPr>
                <w:sz w:val="20"/>
                <w:szCs w:val="20"/>
              </w:rPr>
            </w:pPr>
            <w:r w:rsidRPr="00BE64DB">
              <w:rPr>
                <w:sz w:val="20"/>
                <w:szCs w:val="20"/>
              </w:rPr>
              <w:t>definire se:</w:t>
            </w:r>
          </w:p>
          <w:p w14:paraId="2FC2E061" w14:textId="4C5C53AB" w:rsidR="009C639B" w:rsidRPr="00FB2D59" w:rsidRDefault="00FB2D59" w:rsidP="00FB2D59">
            <w:pPr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[  ] </w:t>
            </w:r>
            <w:r w:rsidR="009C639B" w:rsidRPr="00FB2D59">
              <w:rPr>
                <w:sz w:val="20"/>
                <w:szCs w:val="20"/>
              </w:rPr>
              <w:t>Contratto di ricerca</w:t>
            </w:r>
          </w:p>
          <w:p w14:paraId="4E8F7474" w14:textId="749FF1A8" w:rsidR="009C639B" w:rsidRPr="00FB2D59" w:rsidRDefault="00FB2D59" w:rsidP="00FB2D59">
            <w:pPr>
              <w:jc w:val="both"/>
              <w:rPr>
                <w:sz w:val="20"/>
                <w:szCs w:val="20"/>
              </w:rPr>
            </w:pPr>
            <w:r w:rsidRPr="00FB2D59">
              <w:rPr>
                <w:sz w:val="20"/>
                <w:szCs w:val="20"/>
              </w:rPr>
              <w:t xml:space="preserve">[  ] </w:t>
            </w:r>
            <w:r w:rsidR="009C639B" w:rsidRPr="00FB2D59">
              <w:rPr>
                <w:sz w:val="20"/>
                <w:szCs w:val="20"/>
              </w:rPr>
              <w:t>Contratto di assistenza tecnico-scientifica</w:t>
            </w:r>
          </w:p>
          <w:p w14:paraId="7073582F" w14:textId="3706AA0D" w:rsidR="009C639B" w:rsidRPr="00FB2D59" w:rsidRDefault="00FB2D59" w:rsidP="00FB2D59">
            <w:pPr>
              <w:jc w:val="both"/>
              <w:rPr>
                <w:sz w:val="20"/>
                <w:szCs w:val="20"/>
              </w:rPr>
            </w:pPr>
            <w:r w:rsidRPr="00FB2D59">
              <w:rPr>
                <w:sz w:val="20"/>
                <w:szCs w:val="20"/>
              </w:rPr>
              <w:t xml:space="preserve">[  ] </w:t>
            </w:r>
            <w:r w:rsidR="009C639B" w:rsidRPr="00FB2D59">
              <w:rPr>
                <w:sz w:val="20"/>
                <w:szCs w:val="20"/>
              </w:rPr>
              <w:t>Contratto per prestazioni didattiche</w:t>
            </w:r>
          </w:p>
          <w:p w14:paraId="140AFF4F" w14:textId="15B67D7B" w:rsidR="009C639B" w:rsidRPr="00FB2D59" w:rsidRDefault="00FB2D59" w:rsidP="00FB2D59">
            <w:pPr>
              <w:jc w:val="both"/>
              <w:rPr>
                <w:sz w:val="20"/>
                <w:szCs w:val="20"/>
              </w:rPr>
            </w:pPr>
            <w:r w:rsidRPr="00FB2D59">
              <w:rPr>
                <w:sz w:val="20"/>
                <w:szCs w:val="20"/>
              </w:rPr>
              <w:t xml:space="preserve">[  ] </w:t>
            </w:r>
            <w:r w:rsidR="009C639B" w:rsidRPr="00FB2D59">
              <w:rPr>
                <w:sz w:val="20"/>
                <w:szCs w:val="20"/>
              </w:rPr>
              <w:t>Contratto di attività di formazione e/o aggiornamento professionale</w:t>
            </w:r>
          </w:p>
          <w:p w14:paraId="0EE6A61C" w14:textId="14F89979" w:rsidR="00C52585" w:rsidRPr="00FB2D59" w:rsidRDefault="00FB2D59" w:rsidP="00FB2D59">
            <w:pPr>
              <w:jc w:val="both"/>
              <w:rPr>
                <w:sz w:val="20"/>
                <w:szCs w:val="20"/>
              </w:rPr>
            </w:pPr>
            <w:r w:rsidRPr="00FB2D59">
              <w:rPr>
                <w:sz w:val="20"/>
                <w:szCs w:val="20"/>
              </w:rPr>
              <w:t xml:space="preserve">[  ] </w:t>
            </w:r>
            <w:r w:rsidR="009C639B" w:rsidRPr="00FB2D59">
              <w:rPr>
                <w:sz w:val="20"/>
                <w:szCs w:val="20"/>
              </w:rPr>
              <w:t xml:space="preserve">Prestazioni per analisi e prove </w:t>
            </w:r>
          </w:p>
          <w:p w14:paraId="1AB6ADBC" w14:textId="1D245370" w:rsidR="00BE64DB" w:rsidRPr="00FB2D59" w:rsidRDefault="00FB2D59" w:rsidP="00FB2D59">
            <w:pPr>
              <w:jc w:val="both"/>
              <w:rPr>
                <w:sz w:val="20"/>
                <w:szCs w:val="20"/>
              </w:rPr>
            </w:pPr>
            <w:r w:rsidRPr="00FB2D59">
              <w:rPr>
                <w:sz w:val="20"/>
                <w:szCs w:val="20"/>
              </w:rPr>
              <w:t xml:space="preserve">[  ] </w:t>
            </w:r>
            <w:r w:rsidR="00BE64DB" w:rsidRPr="00FB2D59">
              <w:rPr>
                <w:sz w:val="20"/>
                <w:szCs w:val="20"/>
              </w:rPr>
              <w:t>Altro</w:t>
            </w:r>
            <w:r w:rsidRPr="00FB2D59">
              <w:rPr>
                <w:sz w:val="20"/>
                <w:szCs w:val="20"/>
              </w:rPr>
              <w:t xml:space="preserve"> ___________________________________________________</w:t>
            </w:r>
          </w:p>
        </w:tc>
      </w:tr>
      <w:tr w:rsidR="00C52585" w14:paraId="6C868F19" w14:textId="77777777" w:rsidTr="00FB2D59">
        <w:trPr>
          <w:trHeight w:val="1269"/>
        </w:trPr>
        <w:tc>
          <w:tcPr>
            <w:tcW w:w="2405" w:type="dxa"/>
            <w:vAlign w:val="center"/>
          </w:tcPr>
          <w:p w14:paraId="73CE7AE7" w14:textId="748922C5" w:rsidR="00C52585" w:rsidRPr="00BE64DB" w:rsidRDefault="00BE64DB" w:rsidP="009C639B">
            <w:pPr>
              <w:rPr>
                <w:u w:val="single"/>
              </w:rPr>
            </w:pPr>
            <w:r w:rsidRPr="00BE64DB">
              <w:rPr>
                <w:u w:val="single"/>
              </w:rPr>
              <w:t>Dati Committente</w:t>
            </w:r>
          </w:p>
        </w:tc>
        <w:tc>
          <w:tcPr>
            <w:tcW w:w="7223" w:type="dxa"/>
            <w:vAlign w:val="center"/>
          </w:tcPr>
          <w:p w14:paraId="25F6D1B5" w14:textId="5B68E167" w:rsidR="00C52585" w:rsidRDefault="00BE64DB" w:rsidP="00B7048B">
            <w:pPr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</w:t>
            </w:r>
            <w:r w:rsidRPr="00BE64DB">
              <w:rPr>
                <w:sz w:val="20"/>
                <w:szCs w:val="20"/>
              </w:rPr>
              <w:t>nserire i seguenti dati:</w:t>
            </w:r>
          </w:p>
          <w:p w14:paraId="39B74301" w14:textId="0E2E27EE" w:rsidR="00BE64DB" w:rsidRDefault="00BE64DB" w:rsidP="00B7048B">
            <w:pPr>
              <w:pStyle w:val="Paragrafoelenco"/>
              <w:numPr>
                <w:ilvl w:val="0"/>
                <w:numId w:val="1"/>
              </w:numPr>
              <w:ind w:left="177" w:hanging="142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enominazione e ragione sociale</w:t>
            </w:r>
            <w:r w:rsidR="00FB2D59">
              <w:rPr>
                <w:sz w:val="20"/>
                <w:szCs w:val="20"/>
              </w:rPr>
              <w:t xml:space="preserve"> [___________________________</w:t>
            </w:r>
            <w:r w:rsidR="003A0DE3">
              <w:rPr>
                <w:sz w:val="20"/>
                <w:szCs w:val="20"/>
              </w:rPr>
              <w:t>_________</w:t>
            </w:r>
            <w:r w:rsidR="00FB2D59">
              <w:rPr>
                <w:sz w:val="20"/>
                <w:szCs w:val="20"/>
              </w:rPr>
              <w:t>_]</w:t>
            </w:r>
          </w:p>
          <w:p w14:paraId="5719F5FE" w14:textId="3DDAFDA9" w:rsidR="00BE64DB" w:rsidRDefault="00BE64DB" w:rsidP="00B7048B">
            <w:pPr>
              <w:pStyle w:val="Paragrafoelenco"/>
              <w:numPr>
                <w:ilvl w:val="0"/>
                <w:numId w:val="1"/>
              </w:numPr>
              <w:ind w:left="177" w:hanging="142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ede legale</w:t>
            </w:r>
            <w:r w:rsidR="00FB2D59">
              <w:rPr>
                <w:sz w:val="20"/>
                <w:szCs w:val="20"/>
              </w:rPr>
              <w:t xml:space="preserve">                                        [___________________________</w:t>
            </w:r>
            <w:r w:rsidR="003A0DE3">
              <w:rPr>
                <w:sz w:val="20"/>
                <w:szCs w:val="20"/>
              </w:rPr>
              <w:t>_________</w:t>
            </w:r>
            <w:r w:rsidR="00FB2D59">
              <w:rPr>
                <w:sz w:val="20"/>
                <w:szCs w:val="20"/>
              </w:rPr>
              <w:t>_]</w:t>
            </w:r>
          </w:p>
          <w:p w14:paraId="6F0FE5F1" w14:textId="3DE18985" w:rsidR="00BE64DB" w:rsidRDefault="00BE64DB" w:rsidP="00B7048B">
            <w:pPr>
              <w:pStyle w:val="Paragrafoelenco"/>
              <w:numPr>
                <w:ilvl w:val="0"/>
                <w:numId w:val="1"/>
              </w:numPr>
              <w:ind w:left="177" w:hanging="142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F e P.IVA</w:t>
            </w:r>
            <w:r w:rsidR="00FB2D59">
              <w:rPr>
                <w:sz w:val="20"/>
                <w:szCs w:val="20"/>
              </w:rPr>
              <w:t xml:space="preserve">                                           [____________________________</w:t>
            </w:r>
            <w:r w:rsidR="003A0DE3">
              <w:rPr>
                <w:sz w:val="20"/>
                <w:szCs w:val="20"/>
              </w:rPr>
              <w:t>_________</w:t>
            </w:r>
            <w:r w:rsidR="00FB2D59">
              <w:rPr>
                <w:sz w:val="20"/>
                <w:szCs w:val="20"/>
              </w:rPr>
              <w:t>]</w:t>
            </w:r>
          </w:p>
          <w:p w14:paraId="5F1E6D29" w14:textId="77777777" w:rsidR="00BE64DB" w:rsidRPr="00D403E9" w:rsidRDefault="00BE64DB" w:rsidP="00B7048B">
            <w:pPr>
              <w:pStyle w:val="Paragrafoelenco"/>
              <w:numPr>
                <w:ilvl w:val="0"/>
                <w:numId w:val="1"/>
              </w:numPr>
              <w:ind w:left="177" w:hanging="142"/>
              <w:jc w:val="both"/>
              <w:rPr>
                <w:b/>
                <w:bCs/>
                <w:sz w:val="20"/>
                <w:szCs w:val="20"/>
              </w:rPr>
            </w:pPr>
            <w:r>
              <w:rPr>
                <w:sz w:val="20"/>
                <w:szCs w:val="20"/>
              </w:rPr>
              <w:t>dati rappresentante legale</w:t>
            </w:r>
            <w:r w:rsidR="00FB2D59">
              <w:rPr>
                <w:sz w:val="20"/>
                <w:szCs w:val="20"/>
              </w:rPr>
              <w:t xml:space="preserve">             [____________________________</w:t>
            </w:r>
            <w:r w:rsidR="003A0DE3">
              <w:rPr>
                <w:sz w:val="20"/>
                <w:szCs w:val="20"/>
              </w:rPr>
              <w:t>_________</w:t>
            </w:r>
            <w:r w:rsidR="00FB2D59">
              <w:rPr>
                <w:sz w:val="20"/>
                <w:szCs w:val="20"/>
              </w:rPr>
              <w:t>]</w:t>
            </w:r>
          </w:p>
          <w:p w14:paraId="25CD084C" w14:textId="77777777" w:rsidR="00D403E9" w:rsidRDefault="00D403E9" w:rsidP="00B7048B">
            <w:pPr>
              <w:pStyle w:val="Paragrafoelenco"/>
              <w:numPr>
                <w:ilvl w:val="0"/>
                <w:numId w:val="1"/>
              </w:numPr>
              <w:ind w:left="177" w:hanging="142"/>
              <w:jc w:val="both"/>
              <w:rPr>
                <w:sz w:val="20"/>
                <w:szCs w:val="20"/>
              </w:rPr>
            </w:pPr>
            <w:r w:rsidRPr="00D403E9">
              <w:rPr>
                <w:sz w:val="20"/>
                <w:szCs w:val="20"/>
              </w:rPr>
              <w:t>PEC</w:t>
            </w:r>
            <w:r>
              <w:rPr>
                <w:sz w:val="20"/>
                <w:szCs w:val="20"/>
              </w:rPr>
              <w:t xml:space="preserve">                                                     </w:t>
            </w:r>
            <w:r>
              <w:rPr>
                <w:sz w:val="20"/>
                <w:szCs w:val="20"/>
              </w:rPr>
              <w:t>[_____________________________________]</w:t>
            </w:r>
          </w:p>
          <w:p w14:paraId="534DD8E4" w14:textId="35FF3C22" w:rsidR="00D403E9" w:rsidRPr="00D403E9" w:rsidRDefault="00D403E9" w:rsidP="00B7048B">
            <w:pPr>
              <w:pStyle w:val="Paragrafoelenco"/>
              <w:numPr>
                <w:ilvl w:val="0"/>
                <w:numId w:val="1"/>
              </w:numPr>
              <w:ind w:left="177" w:hanging="142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Codice SDI per fatturazione           </w:t>
            </w:r>
            <w:r>
              <w:rPr>
                <w:sz w:val="20"/>
                <w:szCs w:val="20"/>
              </w:rPr>
              <w:t>[_____________________________________]</w:t>
            </w:r>
          </w:p>
        </w:tc>
      </w:tr>
      <w:tr w:rsidR="00C52585" w14:paraId="767954D2" w14:textId="77777777" w:rsidTr="003A0DE3">
        <w:trPr>
          <w:trHeight w:val="550"/>
        </w:trPr>
        <w:tc>
          <w:tcPr>
            <w:tcW w:w="2405" w:type="dxa"/>
            <w:vAlign w:val="center"/>
          </w:tcPr>
          <w:p w14:paraId="012C9DFC" w14:textId="10EEFDB2" w:rsidR="00C52585" w:rsidRPr="00BE64DB" w:rsidRDefault="00BE64DB" w:rsidP="009C639B">
            <w:pPr>
              <w:rPr>
                <w:u w:val="single"/>
              </w:rPr>
            </w:pPr>
            <w:r w:rsidRPr="00BE64DB">
              <w:rPr>
                <w:u w:val="single"/>
              </w:rPr>
              <w:t>Oggetto dell’attività</w:t>
            </w:r>
          </w:p>
        </w:tc>
        <w:tc>
          <w:tcPr>
            <w:tcW w:w="7223" w:type="dxa"/>
            <w:vAlign w:val="center"/>
          </w:tcPr>
          <w:p w14:paraId="30359470" w14:textId="77777777" w:rsidR="00FB2D59" w:rsidRDefault="00BE64DB" w:rsidP="00B7048B">
            <w:pPr>
              <w:jc w:val="both"/>
              <w:rPr>
                <w:sz w:val="20"/>
                <w:szCs w:val="20"/>
              </w:rPr>
            </w:pPr>
            <w:r w:rsidRPr="00BE64DB">
              <w:rPr>
                <w:sz w:val="20"/>
                <w:szCs w:val="20"/>
              </w:rPr>
              <w:t>definire nello specifico l’oggetto dell’attività richiesta al Dipartimento</w:t>
            </w:r>
          </w:p>
          <w:p w14:paraId="27B56F3E" w14:textId="2FBEB039" w:rsidR="00C52585" w:rsidRPr="00BE64DB" w:rsidRDefault="00FB2D59" w:rsidP="00B7048B">
            <w:pPr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[___________________________________________________________]</w:t>
            </w:r>
          </w:p>
        </w:tc>
      </w:tr>
      <w:tr w:rsidR="00C52585" w14:paraId="784498F6" w14:textId="77777777" w:rsidTr="00FB2D59">
        <w:trPr>
          <w:trHeight w:val="614"/>
        </w:trPr>
        <w:tc>
          <w:tcPr>
            <w:tcW w:w="2405" w:type="dxa"/>
            <w:vAlign w:val="center"/>
          </w:tcPr>
          <w:p w14:paraId="27B7E394" w14:textId="258A52A5" w:rsidR="00C52585" w:rsidRPr="00BE64DB" w:rsidRDefault="00BE64DB" w:rsidP="009C639B">
            <w:pPr>
              <w:rPr>
                <w:u w:val="single"/>
              </w:rPr>
            </w:pPr>
            <w:r w:rsidRPr="00BE64DB">
              <w:rPr>
                <w:u w:val="single"/>
              </w:rPr>
              <w:t>Durata</w:t>
            </w:r>
          </w:p>
        </w:tc>
        <w:tc>
          <w:tcPr>
            <w:tcW w:w="7223" w:type="dxa"/>
            <w:vAlign w:val="center"/>
          </w:tcPr>
          <w:p w14:paraId="6F8A13AC" w14:textId="4735BA88" w:rsidR="00FB2D59" w:rsidRDefault="00BE64DB" w:rsidP="00B7048B">
            <w:pPr>
              <w:jc w:val="both"/>
              <w:rPr>
                <w:sz w:val="20"/>
                <w:szCs w:val="20"/>
              </w:rPr>
            </w:pPr>
            <w:r w:rsidRPr="00BE64DB">
              <w:rPr>
                <w:sz w:val="20"/>
                <w:szCs w:val="20"/>
              </w:rPr>
              <w:t xml:space="preserve">inserire la durata dell’attività </w:t>
            </w:r>
            <w:r w:rsidR="00FB2D59">
              <w:rPr>
                <w:sz w:val="20"/>
                <w:szCs w:val="20"/>
              </w:rPr>
              <w:t xml:space="preserve">                          [______________________] </w:t>
            </w:r>
          </w:p>
          <w:p w14:paraId="54A27A8F" w14:textId="2EAF0617" w:rsidR="00C52585" w:rsidRPr="00BE64DB" w:rsidRDefault="00BE64DB" w:rsidP="00B7048B">
            <w:pPr>
              <w:jc w:val="both"/>
              <w:rPr>
                <w:sz w:val="20"/>
                <w:szCs w:val="20"/>
              </w:rPr>
            </w:pPr>
            <w:r w:rsidRPr="00BE64DB">
              <w:rPr>
                <w:sz w:val="20"/>
                <w:szCs w:val="20"/>
              </w:rPr>
              <w:t>e l’eventuale data di decorrenza desiderata</w:t>
            </w:r>
            <w:r w:rsidR="00FB2D59">
              <w:rPr>
                <w:sz w:val="20"/>
                <w:szCs w:val="20"/>
              </w:rPr>
              <w:t xml:space="preserve"> [______________________]</w:t>
            </w:r>
          </w:p>
        </w:tc>
      </w:tr>
      <w:tr w:rsidR="00C52585" w14:paraId="5CE37A42" w14:textId="77777777" w:rsidTr="00FB2D59">
        <w:trPr>
          <w:trHeight w:val="849"/>
        </w:trPr>
        <w:tc>
          <w:tcPr>
            <w:tcW w:w="2405" w:type="dxa"/>
            <w:vAlign w:val="center"/>
          </w:tcPr>
          <w:p w14:paraId="7AAD0D79" w14:textId="614CC978" w:rsidR="00C52585" w:rsidRPr="00BE64DB" w:rsidRDefault="00BE64DB" w:rsidP="009C639B">
            <w:pPr>
              <w:rPr>
                <w:u w:val="single"/>
              </w:rPr>
            </w:pPr>
            <w:r w:rsidRPr="00BE64DB">
              <w:rPr>
                <w:u w:val="single"/>
              </w:rPr>
              <w:t>Responsabili scientifici</w:t>
            </w:r>
          </w:p>
        </w:tc>
        <w:tc>
          <w:tcPr>
            <w:tcW w:w="7223" w:type="dxa"/>
            <w:vAlign w:val="center"/>
          </w:tcPr>
          <w:p w14:paraId="11DEA4EF" w14:textId="133053F8" w:rsidR="00FB2D59" w:rsidRDefault="00FB2D59" w:rsidP="00B7048B">
            <w:pPr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</w:t>
            </w:r>
            <w:r w:rsidR="00BE64DB" w:rsidRPr="00BE64DB">
              <w:rPr>
                <w:sz w:val="20"/>
                <w:szCs w:val="20"/>
              </w:rPr>
              <w:t>nserire</w:t>
            </w:r>
            <w:r>
              <w:rPr>
                <w:sz w:val="20"/>
                <w:szCs w:val="20"/>
              </w:rPr>
              <w:t>:</w:t>
            </w:r>
          </w:p>
          <w:p w14:paraId="1006928A" w14:textId="77777777" w:rsidR="00FB2D59" w:rsidRDefault="00BE64DB" w:rsidP="00B7048B">
            <w:pPr>
              <w:jc w:val="both"/>
              <w:rPr>
                <w:sz w:val="20"/>
                <w:szCs w:val="20"/>
              </w:rPr>
            </w:pPr>
            <w:r w:rsidRPr="00BE64DB">
              <w:rPr>
                <w:sz w:val="20"/>
                <w:szCs w:val="20"/>
              </w:rPr>
              <w:t xml:space="preserve">il responsabile amministrativo per il Dipartimento </w:t>
            </w:r>
            <w:r w:rsidR="00FB2D59">
              <w:rPr>
                <w:sz w:val="20"/>
                <w:szCs w:val="20"/>
              </w:rPr>
              <w:t xml:space="preserve">[__________________________] </w:t>
            </w:r>
          </w:p>
          <w:p w14:paraId="5BEAE1C0" w14:textId="4EAD037A" w:rsidR="00C52585" w:rsidRPr="00BE64DB" w:rsidRDefault="00BE64DB" w:rsidP="00B7048B">
            <w:pPr>
              <w:jc w:val="both"/>
              <w:rPr>
                <w:sz w:val="20"/>
                <w:szCs w:val="20"/>
              </w:rPr>
            </w:pPr>
            <w:r w:rsidRPr="00BE64DB">
              <w:rPr>
                <w:sz w:val="20"/>
                <w:szCs w:val="20"/>
              </w:rPr>
              <w:t>e per la parte committente</w:t>
            </w:r>
            <w:r w:rsidR="00FB2D59">
              <w:rPr>
                <w:sz w:val="20"/>
                <w:szCs w:val="20"/>
              </w:rPr>
              <w:t xml:space="preserve">                                          [__________________________]</w:t>
            </w:r>
          </w:p>
        </w:tc>
      </w:tr>
      <w:tr w:rsidR="00BE64DB" w14:paraId="7DE16FAA" w14:textId="77777777" w:rsidTr="00B7048B">
        <w:tc>
          <w:tcPr>
            <w:tcW w:w="2405" w:type="dxa"/>
            <w:vAlign w:val="center"/>
          </w:tcPr>
          <w:p w14:paraId="2AABF7F1" w14:textId="63CA6468" w:rsidR="00BE64DB" w:rsidRPr="00BE64DB" w:rsidRDefault="00BE64DB" w:rsidP="009C639B">
            <w:pPr>
              <w:rPr>
                <w:u w:val="single"/>
              </w:rPr>
            </w:pPr>
            <w:r>
              <w:rPr>
                <w:u w:val="single"/>
              </w:rPr>
              <w:t>Corrispettivo e tempistica versamenti</w:t>
            </w:r>
          </w:p>
        </w:tc>
        <w:tc>
          <w:tcPr>
            <w:tcW w:w="7223" w:type="dxa"/>
            <w:vAlign w:val="center"/>
          </w:tcPr>
          <w:p w14:paraId="23AE97E4" w14:textId="77777777" w:rsidR="00B7048B" w:rsidRDefault="00BE64DB" w:rsidP="00B7048B">
            <w:pPr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efinire</w:t>
            </w:r>
            <w:r w:rsidR="00B7048B">
              <w:rPr>
                <w:sz w:val="20"/>
                <w:szCs w:val="20"/>
              </w:rPr>
              <w:t>:</w:t>
            </w:r>
          </w:p>
          <w:p w14:paraId="09F3862C" w14:textId="55008E99" w:rsidR="00B7048B" w:rsidRDefault="00BE64DB" w:rsidP="00B7048B">
            <w:pPr>
              <w:pStyle w:val="Paragrafoelenco"/>
              <w:numPr>
                <w:ilvl w:val="0"/>
                <w:numId w:val="1"/>
              </w:numPr>
              <w:ind w:left="177" w:hanging="142"/>
              <w:jc w:val="both"/>
              <w:rPr>
                <w:sz w:val="20"/>
                <w:szCs w:val="20"/>
              </w:rPr>
            </w:pPr>
            <w:r w:rsidRPr="00B7048B">
              <w:rPr>
                <w:sz w:val="20"/>
                <w:szCs w:val="20"/>
              </w:rPr>
              <w:t xml:space="preserve">il corrispettivo globale </w:t>
            </w:r>
            <w:r w:rsidR="00A576F5">
              <w:rPr>
                <w:sz w:val="20"/>
                <w:szCs w:val="20"/>
              </w:rPr>
              <w:t>pattuito</w:t>
            </w:r>
            <w:r w:rsidR="00A576F5" w:rsidRPr="00B7048B">
              <w:rPr>
                <w:sz w:val="20"/>
                <w:szCs w:val="20"/>
              </w:rPr>
              <w:t xml:space="preserve"> </w:t>
            </w:r>
            <w:r w:rsidRPr="00B7048B">
              <w:rPr>
                <w:sz w:val="20"/>
                <w:szCs w:val="20"/>
              </w:rPr>
              <w:t>(da considerare l’aggiunta dell’IVA al 22% salvo nel caso di attività formativa verso dipendenti della pubblica amministrazione)</w:t>
            </w:r>
          </w:p>
          <w:p w14:paraId="5E7E8ED2" w14:textId="72CE353B" w:rsidR="00FB2D59" w:rsidRDefault="00FB2D59" w:rsidP="00FB2D59">
            <w:pPr>
              <w:pStyle w:val="Paragrafoelenco"/>
              <w:ind w:left="177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[________________];</w:t>
            </w:r>
          </w:p>
          <w:p w14:paraId="1C43542C" w14:textId="5002DE76" w:rsidR="00BE64DB" w:rsidRDefault="00BE64DB" w:rsidP="00B7048B">
            <w:pPr>
              <w:pStyle w:val="Paragrafoelenco"/>
              <w:numPr>
                <w:ilvl w:val="0"/>
                <w:numId w:val="1"/>
              </w:numPr>
              <w:ind w:left="177" w:hanging="142"/>
              <w:jc w:val="both"/>
              <w:rPr>
                <w:sz w:val="20"/>
                <w:szCs w:val="20"/>
              </w:rPr>
            </w:pPr>
            <w:r w:rsidRPr="00B7048B">
              <w:rPr>
                <w:sz w:val="20"/>
                <w:szCs w:val="20"/>
              </w:rPr>
              <w:t>la tempistica del</w:t>
            </w:r>
            <w:r w:rsidR="00B7048B">
              <w:rPr>
                <w:sz w:val="20"/>
                <w:szCs w:val="20"/>
              </w:rPr>
              <w:t>/dei</w:t>
            </w:r>
            <w:r w:rsidRPr="00B7048B">
              <w:rPr>
                <w:sz w:val="20"/>
                <w:szCs w:val="20"/>
              </w:rPr>
              <w:t xml:space="preserve"> versamento/versamenti con la rispettiva ripartizione (da considerare </w:t>
            </w:r>
            <w:r w:rsidR="00B7048B" w:rsidRPr="00B7048B">
              <w:rPr>
                <w:sz w:val="20"/>
                <w:szCs w:val="20"/>
              </w:rPr>
              <w:t>che,</w:t>
            </w:r>
            <w:r w:rsidRPr="00B7048B">
              <w:rPr>
                <w:sz w:val="20"/>
                <w:szCs w:val="20"/>
              </w:rPr>
              <w:t xml:space="preserve"> se bisogna attivare delle collaborazioni esterne o acquistare beni/servizi</w:t>
            </w:r>
            <w:r w:rsidR="00B7048B">
              <w:rPr>
                <w:sz w:val="20"/>
                <w:szCs w:val="20"/>
              </w:rPr>
              <w:t>,</w:t>
            </w:r>
            <w:r w:rsidRPr="00B7048B">
              <w:rPr>
                <w:sz w:val="20"/>
                <w:szCs w:val="20"/>
              </w:rPr>
              <w:t xml:space="preserve"> bisogna ricevere i fondi prima che </w:t>
            </w:r>
            <w:r w:rsidR="00B7048B">
              <w:rPr>
                <w:sz w:val="20"/>
                <w:szCs w:val="20"/>
              </w:rPr>
              <w:t>possano essere</w:t>
            </w:r>
            <w:r w:rsidRPr="00B7048B">
              <w:rPr>
                <w:sz w:val="20"/>
                <w:szCs w:val="20"/>
              </w:rPr>
              <w:t xml:space="preserve"> spesi</w:t>
            </w:r>
            <w:r w:rsidR="00B7048B">
              <w:rPr>
                <w:sz w:val="20"/>
                <w:szCs w:val="20"/>
              </w:rPr>
              <w:t>. Da considerare inoltre le quote Ateneo e Dipartimento pari al 12 %</w:t>
            </w:r>
            <w:r w:rsidRPr="00B7048B">
              <w:rPr>
                <w:sz w:val="20"/>
                <w:szCs w:val="20"/>
              </w:rPr>
              <w:t>)</w:t>
            </w:r>
            <w:r w:rsidR="00FB2D59">
              <w:rPr>
                <w:sz w:val="20"/>
                <w:szCs w:val="20"/>
              </w:rPr>
              <w:t>:</w:t>
            </w:r>
          </w:p>
          <w:p w14:paraId="68D860B5" w14:textId="77777777" w:rsidR="00FB2D59" w:rsidRDefault="00FB2D59" w:rsidP="00FB2D59">
            <w:pPr>
              <w:pStyle w:val="Paragrafoelenco"/>
              <w:ind w:left="177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[________ € alla stipula]</w:t>
            </w:r>
          </w:p>
          <w:p w14:paraId="671203A4" w14:textId="44CD6FF5" w:rsidR="00FB2D59" w:rsidRDefault="00FB2D59" w:rsidP="00FB2D59">
            <w:pPr>
              <w:pStyle w:val="Paragrafoelenco"/>
              <w:ind w:left="177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[________ € </w:t>
            </w:r>
            <w:r w:rsidR="003A0DE3">
              <w:rPr>
                <w:sz w:val="20"/>
                <w:szCs w:val="20"/>
              </w:rPr>
              <w:t>dopo/al termine del _______________</w:t>
            </w:r>
            <w:r>
              <w:rPr>
                <w:sz w:val="20"/>
                <w:szCs w:val="20"/>
              </w:rPr>
              <w:t>]</w:t>
            </w:r>
          </w:p>
          <w:p w14:paraId="60A02F24" w14:textId="77777777" w:rsidR="00FB2D59" w:rsidRDefault="00FB2D59" w:rsidP="00FB2D59">
            <w:pPr>
              <w:pStyle w:val="Paragrafoelenco"/>
              <w:ind w:left="177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[________ € </w:t>
            </w:r>
            <w:r w:rsidR="003A0DE3">
              <w:rPr>
                <w:sz w:val="20"/>
                <w:szCs w:val="20"/>
              </w:rPr>
              <w:t>conclusione</w:t>
            </w:r>
            <w:r>
              <w:rPr>
                <w:sz w:val="20"/>
                <w:szCs w:val="20"/>
              </w:rPr>
              <w:t>]</w:t>
            </w:r>
          </w:p>
          <w:p w14:paraId="2253A4AE" w14:textId="14B0355A" w:rsidR="003A0DE3" w:rsidRPr="00B7048B" w:rsidRDefault="003A0DE3" w:rsidP="00FB2D59">
            <w:pPr>
              <w:pStyle w:val="Paragrafoelenco"/>
              <w:ind w:left="177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la richiesta di ripartizione è personalizzabile e valutata in base alle esigenze.</w:t>
            </w:r>
          </w:p>
        </w:tc>
      </w:tr>
      <w:tr w:rsidR="00207372" w14:paraId="397F643B" w14:textId="77777777" w:rsidTr="003A0DE3">
        <w:trPr>
          <w:trHeight w:val="875"/>
        </w:trPr>
        <w:tc>
          <w:tcPr>
            <w:tcW w:w="2405" w:type="dxa"/>
            <w:vAlign w:val="center"/>
          </w:tcPr>
          <w:p w14:paraId="705B2686" w14:textId="18E86683" w:rsidR="00207372" w:rsidRDefault="00D65FCE" w:rsidP="009C639B">
            <w:pPr>
              <w:rPr>
                <w:u w:val="single"/>
              </w:rPr>
            </w:pPr>
            <w:r>
              <w:rPr>
                <w:u w:val="single"/>
              </w:rPr>
              <w:t>Contatti committente</w:t>
            </w:r>
          </w:p>
        </w:tc>
        <w:tc>
          <w:tcPr>
            <w:tcW w:w="7223" w:type="dxa"/>
            <w:vAlign w:val="center"/>
          </w:tcPr>
          <w:p w14:paraId="7331BD9C" w14:textId="77777777" w:rsidR="003A0DE3" w:rsidRDefault="003A0DE3" w:rsidP="00B7048B">
            <w:pPr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</w:t>
            </w:r>
            <w:r w:rsidR="00D65FCE">
              <w:rPr>
                <w:sz w:val="20"/>
                <w:szCs w:val="20"/>
              </w:rPr>
              <w:t>nserire</w:t>
            </w:r>
            <w:r>
              <w:rPr>
                <w:sz w:val="20"/>
                <w:szCs w:val="20"/>
              </w:rPr>
              <w:t>:</w:t>
            </w:r>
          </w:p>
          <w:p w14:paraId="73E1D398" w14:textId="2740DB98" w:rsidR="00207372" w:rsidRDefault="003A0DE3" w:rsidP="00B7048B">
            <w:pPr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- </w:t>
            </w:r>
            <w:r w:rsidR="009C531B">
              <w:rPr>
                <w:sz w:val="20"/>
                <w:szCs w:val="20"/>
              </w:rPr>
              <w:t>un riferimento amministrativo della parte committente e relativo indirizzo e-mail</w:t>
            </w:r>
            <w:r w:rsidR="00343A93">
              <w:rPr>
                <w:sz w:val="20"/>
                <w:szCs w:val="20"/>
              </w:rPr>
              <w:t xml:space="preserve"> </w:t>
            </w:r>
            <w:r w:rsidR="00343A93" w:rsidRPr="003A0DE3">
              <w:rPr>
                <w:color w:val="000000" w:themeColor="text1"/>
                <w:sz w:val="20"/>
                <w:szCs w:val="20"/>
              </w:rPr>
              <w:t>e recapito telefonico</w:t>
            </w:r>
            <w:r>
              <w:rPr>
                <w:color w:val="000000" w:themeColor="text1"/>
                <w:sz w:val="20"/>
                <w:szCs w:val="20"/>
              </w:rPr>
              <w:t xml:space="preserve"> [___________________________________]</w:t>
            </w:r>
          </w:p>
        </w:tc>
      </w:tr>
      <w:tr w:rsidR="00207372" w14:paraId="3724AAF4" w14:textId="77777777" w:rsidTr="003A0DE3">
        <w:trPr>
          <w:trHeight w:val="420"/>
        </w:trPr>
        <w:tc>
          <w:tcPr>
            <w:tcW w:w="2405" w:type="dxa"/>
            <w:vAlign w:val="center"/>
          </w:tcPr>
          <w:p w14:paraId="44AE9206" w14:textId="64AC2F0F" w:rsidR="00207372" w:rsidRDefault="009C531B" w:rsidP="009C639B">
            <w:pPr>
              <w:rPr>
                <w:u w:val="single"/>
              </w:rPr>
            </w:pPr>
            <w:r>
              <w:rPr>
                <w:u w:val="single"/>
              </w:rPr>
              <w:t>Note</w:t>
            </w:r>
          </w:p>
        </w:tc>
        <w:tc>
          <w:tcPr>
            <w:tcW w:w="7223" w:type="dxa"/>
            <w:vAlign w:val="center"/>
          </w:tcPr>
          <w:p w14:paraId="7824CEF6" w14:textId="25F16E5D" w:rsidR="00207372" w:rsidRDefault="009C531B" w:rsidP="00B7048B">
            <w:pPr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nserire eventuali richieste specifiche</w:t>
            </w:r>
            <w:r w:rsidR="003A0DE3">
              <w:rPr>
                <w:sz w:val="20"/>
                <w:szCs w:val="20"/>
              </w:rPr>
              <w:t xml:space="preserve"> [_______________________________________]</w:t>
            </w:r>
          </w:p>
        </w:tc>
      </w:tr>
    </w:tbl>
    <w:p w14:paraId="16403309" w14:textId="77777777" w:rsidR="00C52585" w:rsidRPr="00C52585" w:rsidRDefault="00C52585">
      <w:pPr>
        <w:rPr>
          <w:b/>
          <w:bCs/>
        </w:rPr>
      </w:pPr>
    </w:p>
    <w:sectPr w:rsidR="00C52585" w:rsidRPr="00C52585">
      <w:pgSz w:w="11906" w:h="16838"/>
      <w:pgMar w:top="1417" w:right="1134" w:bottom="1134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BD60734"/>
    <w:multiLevelType w:val="hybridMultilevel"/>
    <w:tmpl w:val="157CA170"/>
    <w:lvl w:ilvl="0" w:tplc="EB78037A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5058677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efaultTabStop w:val="708"/>
  <w:hyphenationZone w:val="283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c3tDQ2MTQyNzE2MzRR0lEKTi0uzszPAykwrAUAAvOvVywAAAA="/>
  </w:docVars>
  <w:rsids>
    <w:rsidRoot w:val="00C52585"/>
    <w:rsid w:val="001A1303"/>
    <w:rsid w:val="00207372"/>
    <w:rsid w:val="00343A93"/>
    <w:rsid w:val="003A0DE3"/>
    <w:rsid w:val="00433F01"/>
    <w:rsid w:val="008C4089"/>
    <w:rsid w:val="0090145E"/>
    <w:rsid w:val="00944DD0"/>
    <w:rsid w:val="009C531B"/>
    <w:rsid w:val="009C639B"/>
    <w:rsid w:val="00A576F5"/>
    <w:rsid w:val="00B7048B"/>
    <w:rsid w:val="00BE64DB"/>
    <w:rsid w:val="00C52585"/>
    <w:rsid w:val="00D403E9"/>
    <w:rsid w:val="00D65FCE"/>
    <w:rsid w:val="00E86A69"/>
    <w:rsid w:val="00FB2D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06439AB3"/>
  <w15:chartTrackingRefBased/>
  <w15:docId w15:val="{7719965C-8B8F-4466-96D2-85CBFE7621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it-IT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table" w:styleId="Grigliatabella">
    <w:name w:val="Table Grid"/>
    <w:basedOn w:val="Tabellanormale"/>
    <w:uiPriority w:val="39"/>
    <w:rsid w:val="00C5258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aragrafoelenco">
    <w:name w:val="List Paragraph"/>
    <w:basedOn w:val="Normale"/>
    <w:uiPriority w:val="34"/>
    <w:qFormat/>
    <w:rsid w:val="009C639B"/>
    <w:pPr>
      <w:ind w:left="720"/>
      <w:contextualSpacing/>
    </w:pPr>
  </w:style>
  <w:style w:type="character" w:styleId="Rimandocommento">
    <w:name w:val="annotation reference"/>
    <w:basedOn w:val="Carpredefinitoparagrafo"/>
    <w:uiPriority w:val="99"/>
    <w:semiHidden/>
    <w:unhideWhenUsed/>
    <w:rsid w:val="00343A93"/>
    <w:rPr>
      <w:sz w:val="16"/>
      <w:szCs w:val="16"/>
    </w:rPr>
  </w:style>
  <w:style w:type="paragraph" w:styleId="Testocommento">
    <w:name w:val="annotation text"/>
    <w:basedOn w:val="Normale"/>
    <w:link w:val="TestocommentoCarattere"/>
    <w:uiPriority w:val="99"/>
    <w:unhideWhenUsed/>
    <w:rsid w:val="00343A93"/>
    <w:pPr>
      <w:spacing w:line="240" w:lineRule="auto"/>
    </w:pPr>
    <w:rPr>
      <w:sz w:val="20"/>
      <w:szCs w:val="20"/>
    </w:rPr>
  </w:style>
  <w:style w:type="character" w:customStyle="1" w:styleId="TestocommentoCarattere">
    <w:name w:val="Testo commento Carattere"/>
    <w:basedOn w:val="Carpredefinitoparagrafo"/>
    <w:link w:val="Testocommento"/>
    <w:uiPriority w:val="99"/>
    <w:rsid w:val="00343A93"/>
    <w:rPr>
      <w:sz w:val="20"/>
      <w:szCs w:val="20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343A93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343A93"/>
    <w:rPr>
      <w:b/>
      <w:bCs/>
      <w:sz w:val="20"/>
      <w:szCs w:val="20"/>
    </w:rPr>
  </w:style>
  <w:style w:type="paragraph" w:styleId="Revisione">
    <w:name w:val="Revision"/>
    <w:hidden/>
    <w:uiPriority w:val="99"/>
    <w:semiHidden/>
    <w:rsid w:val="00A576F5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245</Words>
  <Characters>2228</Characters>
  <Application>Microsoft Office Word</Application>
  <DocSecurity>0</DocSecurity>
  <Lines>57</Lines>
  <Paragraphs>53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tteo Caristi</dc:creator>
  <cp:keywords/>
  <dc:description/>
  <cp:lastModifiedBy>Matteo Caristi</cp:lastModifiedBy>
  <cp:revision>3</cp:revision>
  <dcterms:created xsi:type="dcterms:W3CDTF">2024-01-08T09:06:00Z</dcterms:created>
  <dcterms:modified xsi:type="dcterms:W3CDTF">2024-02-05T09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a8694f0-f32c-4efb-8242-e04f5607f8a9</vt:lpwstr>
  </property>
</Properties>
</file>